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492299" w14:paraId="1643A4CA" w14:textId="77777777" w:rsidTr="00492299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92299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92299" w14:paraId="127EAD7E" w14:textId="77777777" w:rsidTr="00492299">
        <w:trPr>
          <w:trHeight w:val="413"/>
        </w:trPr>
        <w:tc>
          <w:tcPr>
            <w:tcW w:w="1266" w:type="pct"/>
          </w:tcPr>
          <w:p w14:paraId="3C159AA5" w14:textId="77777777" w:rsidR="0000007A" w:rsidRPr="00492299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9229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92299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245947F" w:rsidR="0000007A" w:rsidRPr="00492299" w:rsidRDefault="00143AFE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492299">
                <w:rPr>
                  <w:rStyle w:val="Hyperlink"/>
                  <w:rFonts w:ascii="Arial" w:hAnsi="Arial" w:cs="Arial"/>
                  <w:sz w:val="20"/>
                  <w:szCs w:val="20"/>
                </w:rPr>
                <w:t>Science and Technology: Developments and Applications</w:t>
              </w:r>
            </w:hyperlink>
          </w:p>
        </w:tc>
      </w:tr>
      <w:tr w:rsidR="0000007A" w:rsidRPr="00492299" w14:paraId="73C90375" w14:textId="77777777" w:rsidTr="00492299">
        <w:trPr>
          <w:trHeight w:val="290"/>
        </w:trPr>
        <w:tc>
          <w:tcPr>
            <w:tcW w:w="1266" w:type="pct"/>
          </w:tcPr>
          <w:p w14:paraId="20D28135" w14:textId="77777777" w:rsidR="0000007A" w:rsidRPr="0049229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9229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F8B0FD1" w:rsidR="0000007A" w:rsidRPr="00492299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922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922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922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1D7A38" w:rsidRPr="004922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201</w:t>
            </w:r>
          </w:p>
        </w:tc>
      </w:tr>
      <w:tr w:rsidR="0000007A" w:rsidRPr="00492299" w14:paraId="05B60576" w14:textId="77777777" w:rsidTr="00492299">
        <w:trPr>
          <w:trHeight w:val="331"/>
        </w:trPr>
        <w:tc>
          <w:tcPr>
            <w:tcW w:w="1266" w:type="pct"/>
          </w:tcPr>
          <w:p w14:paraId="0196A627" w14:textId="77777777" w:rsidR="0000007A" w:rsidRPr="0049229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9229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F0A043C" w:rsidR="0000007A" w:rsidRPr="00492299" w:rsidRDefault="00143AF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92299">
              <w:rPr>
                <w:rFonts w:ascii="Arial" w:hAnsi="Arial" w:cs="Arial"/>
                <w:b/>
                <w:sz w:val="20"/>
                <w:szCs w:val="20"/>
                <w:lang w:val="en-GB"/>
              </w:rPr>
              <w:t>Assessment and Commissioning of Electrical Substation Grid Testbed with a Real-Time Simulator and Protective Relays/Power Meters in the Loop</w:t>
            </w:r>
          </w:p>
        </w:tc>
      </w:tr>
      <w:tr w:rsidR="00CF0BBB" w:rsidRPr="00492299" w14:paraId="6D508B1C" w14:textId="77777777" w:rsidTr="00492299">
        <w:trPr>
          <w:trHeight w:val="332"/>
        </w:trPr>
        <w:tc>
          <w:tcPr>
            <w:tcW w:w="1266" w:type="pct"/>
          </w:tcPr>
          <w:p w14:paraId="32FC28F7" w14:textId="77777777" w:rsidR="00CF0BBB" w:rsidRPr="00492299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9229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ACD823D" w:rsidR="00CF0BBB" w:rsidRPr="00492299" w:rsidRDefault="00143AF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92299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492299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492299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492299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492299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492299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92299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492299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492299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492299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492299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92299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54DB1EE5" w:rsidR="00E03C32" w:rsidRDefault="00143AFE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143AF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Energies 2023, 16(11), 4407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4DE7F4A8" w:rsidR="00E03C32" w:rsidRPr="007B54A4" w:rsidRDefault="00143AFE" w:rsidP="00143AFE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hyperlink r:id="rId8" w:history="1">
                    <w:r w:rsidRPr="00A605C5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90/en16114407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492299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492299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492299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492299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49229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92299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92299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9229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92299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49229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49229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92299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92299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9229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92299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49229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92299">
              <w:rPr>
                <w:rFonts w:ascii="Arial" w:hAnsi="Arial" w:cs="Arial"/>
                <w:lang w:val="en-GB"/>
              </w:rPr>
              <w:t>Author’s Feedback</w:t>
            </w:r>
            <w:r w:rsidRPr="0049229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92299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92299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49229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922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492299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92C55AC" w:rsidR="00F1171E" w:rsidRPr="00492299" w:rsidRDefault="00AA4C3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922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ood written article</w:t>
            </w:r>
          </w:p>
        </w:tc>
        <w:tc>
          <w:tcPr>
            <w:tcW w:w="1523" w:type="pct"/>
          </w:tcPr>
          <w:p w14:paraId="462A339C" w14:textId="77777777" w:rsidR="00F1171E" w:rsidRPr="0049229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92299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49229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922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49229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922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49229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0CF5C6C" w:rsidR="00F1171E" w:rsidRPr="00492299" w:rsidRDefault="00AA4C34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922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49229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92299" w14:paraId="5604762A" w14:textId="77777777" w:rsidTr="00AA4C34">
        <w:trPr>
          <w:trHeight w:val="1409"/>
        </w:trPr>
        <w:tc>
          <w:tcPr>
            <w:tcW w:w="1265" w:type="pct"/>
            <w:noWrap/>
          </w:tcPr>
          <w:p w14:paraId="3635573D" w14:textId="77777777" w:rsidR="00F1171E" w:rsidRPr="0049229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92299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49229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0A8B536" w:rsidR="00F1171E" w:rsidRPr="00492299" w:rsidRDefault="00AA4C34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4922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strace</w:t>
            </w:r>
            <w:proofErr w:type="spellEnd"/>
            <w:r w:rsidRPr="004922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needs refinement.</w:t>
            </w:r>
          </w:p>
        </w:tc>
        <w:tc>
          <w:tcPr>
            <w:tcW w:w="1523" w:type="pct"/>
          </w:tcPr>
          <w:p w14:paraId="1D54B730" w14:textId="77777777" w:rsidR="00F1171E" w:rsidRPr="0049229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92299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492299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922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ECB8E72" w:rsidR="00F1171E" w:rsidRPr="00492299" w:rsidRDefault="00AA4C3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922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OOD</w:t>
            </w:r>
          </w:p>
        </w:tc>
        <w:tc>
          <w:tcPr>
            <w:tcW w:w="1523" w:type="pct"/>
          </w:tcPr>
          <w:p w14:paraId="4898F764" w14:textId="77777777" w:rsidR="00F1171E" w:rsidRPr="0049229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92299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49229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922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49229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92299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8D8C32E" w:rsidR="00F1171E" w:rsidRPr="00492299" w:rsidRDefault="00AA4C3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9229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49229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92299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49229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49229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92299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49229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49229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49229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49229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14B21EF" w:rsidR="00F1171E" w:rsidRPr="00492299" w:rsidRDefault="00AA4C34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92299">
              <w:rPr>
                <w:rFonts w:ascii="Arial" w:hAnsi="Arial" w:cs="Arial"/>
                <w:sz w:val="20"/>
                <w:szCs w:val="20"/>
                <w:lang w:val="en-GB"/>
              </w:rPr>
              <w:t>Good</w:t>
            </w:r>
          </w:p>
          <w:p w14:paraId="149A6CEF" w14:textId="77777777" w:rsidR="00F1171E" w:rsidRPr="0049229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49229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92299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49229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92299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92299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9229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49229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49229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49229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49229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49229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49229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49229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492299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49229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92299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492299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49229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492299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49229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49229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92299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49229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92299">
              <w:rPr>
                <w:rFonts w:ascii="Arial" w:hAnsi="Arial" w:cs="Arial"/>
                <w:lang w:val="en-GB"/>
              </w:rPr>
              <w:t>Author’s comment</w:t>
            </w:r>
            <w:r w:rsidRPr="0049229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92299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492299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49229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9229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49229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49229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9229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9229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9229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49229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49229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49229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49229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49229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49229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17C01C5" w14:textId="77777777" w:rsidR="00492299" w:rsidRPr="0005599B" w:rsidRDefault="00492299" w:rsidP="00492299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05599B">
        <w:rPr>
          <w:rFonts w:ascii="Arial" w:hAnsi="Arial" w:cs="Arial"/>
          <w:b/>
          <w:u w:val="single"/>
        </w:rPr>
        <w:t>Reviewer details:</w:t>
      </w:r>
    </w:p>
    <w:p w14:paraId="7D5CB595" w14:textId="77777777" w:rsidR="00492299" w:rsidRPr="0005599B" w:rsidRDefault="00492299" w:rsidP="00492299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05599B">
        <w:rPr>
          <w:rFonts w:ascii="Arial" w:hAnsi="Arial" w:cs="Arial"/>
          <w:b/>
          <w:color w:val="000000"/>
        </w:rPr>
        <w:t xml:space="preserve">Rudresh B. </w:t>
      </w:r>
      <w:proofErr w:type="spellStart"/>
      <w:r w:rsidRPr="0005599B">
        <w:rPr>
          <w:rFonts w:ascii="Arial" w:hAnsi="Arial" w:cs="Arial"/>
          <w:b/>
          <w:color w:val="000000"/>
        </w:rPr>
        <w:t>Magadum</w:t>
      </w:r>
      <w:proofErr w:type="spellEnd"/>
      <w:r w:rsidRPr="0005599B">
        <w:rPr>
          <w:rFonts w:ascii="Arial" w:hAnsi="Arial" w:cs="Arial"/>
          <w:b/>
          <w:color w:val="000000"/>
        </w:rPr>
        <w:t xml:space="preserve">, KLS </w:t>
      </w:r>
      <w:proofErr w:type="spellStart"/>
      <w:r w:rsidRPr="0005599B">
        <w:rPr>
          <w:rFonts w:ascii="Arial" w:hAnsi="Arial" w:cs="Arial"/>
          <w:b/>
          <w:color w:val="000000"/>
        </w:rPr>
        <w:t>Gogte</w:t>
      </w:r>
      <w:proofErr w:type="spellEnd"/>
      <w:r w:rsidRPr="0005599B">
        <w:rPr>
          <w:rFonts w:ascii="Arial" w:hAnsi="Arial" w:cs="Arial"/>
          <w:b/>
          <w:color w:val="000000"/>
        </w:rPr>
        <w:t xml:space="preserve"> Institute of Technology, India</w:t>
      </w:r>
    </w:p>
    <w:p w14:paraId="69F31237" w14:textId="77777777" w:rsidR="00492299" w:rsidRPr="00492299" w:rsidRDefault="00492299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92299" w:rsidRPr="00492299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C4206F" w14:textId="77777777" w:rsidR="00EC1095" w:rsidRPr="0000007A" w:rsidRDefault="00EC1095" w:rsidP="0099583E">
      <w:r>
        <w:separator/>
      </w:r>
    </w:p>
  </w:endnote>
  <w:endnote w:type="continuationSeparator" w:id="0">
    <w:p w14:paraId="02028923" w14:textId="77777777" w:rsidR="00EC1095" w:rsidRPr="0000007A" w:rsidRDefault="00EC109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D736D5" w14:textId="77777777" w:rsidR="00EC1095" w:rsidRPr="0000007A" w:rsidRDefault="00EC1095" w:rsidP="0099583E">
      <w:r>
        <w:separator/>
      </w:r>
    </w:p>
  </w:footnote>
  <w:footnote w:type="continuationSeparator" w:id="0">
    <w:p w14:paraId="223CA12D" w14:textId="77777777" w:rsidR="00EC1095" w:rsidRPr="0000007A" w:rsidRDefault="00EC109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03632268">
    <w:abstractNumId w:val="3"/>
  </w:num>
  <w:num w:numId="2" w16cid:durableId="1156650188">
    <w:abstractNumId w:val="6"/>
  </w:num>
  <w:num w:numId="3" w16cid:durableId="151652321">
    <w:abstractNumId w:val="5"/>
  </w:num>
  <w:num w:numId="4" w16cid:durableId="120197654">
    <w:abstractNumId w:val="7"/>
  </w:num>
  <w:num w:numId="5" w16cid:durableId="1221361044">
    <w:abstractNumId w:val="4"/>
  </w:num>
  <w:num w:numId="6" w16cid:durableId="1773239969">
    <w:abstractNumId w:val="0"/>
  </w:num>
  <w:num w:numId="7" w16cid:durableId="1401825457">
    <w:abstractNumId w:val="1"/>
  </w:num>
  <w:num w:numId="8" w16cid:durableId="1302685283">
    <w:abstractNumId w:val="9"/>
  </w:num>
  <w:num w:numId="9" w16cid:durableId="1929773842">
    <w:abstractNumId w:val="8"/>
  </w:num>
  <w:num w:numId="10" w16cid:durableId="11927615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43AFE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7A38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48F5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014D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2299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3302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6499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5C75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71686"/>
    <w:rsid w:val="00982766"/>
    <w:rsid w:val="009852C4"/>
    <w:rsid w:val="0099583E"/>
    <w:rsid w:val="009A0242"/>
    <w:rsid w:val="009A59ED"/>
    <w:rsid w:val="009B101F"/>
    <w:rsid w:val="009B239B"/>
    <w:rsid w:val="009C5642"/>
    <w:rsid w:val="009C62BC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44F5"/>
    <w:rsid w:val="00AA41B3"/>
    <w:rsid w:val="00AA49A2"/>
    <w:rsid w:val="00AA4C34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235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A7023"/>
    <w:rsid w:val="00DB1471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109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49229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en1611440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science-and-technology-development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3</Pages>
  <Words>314</Words>
  <Characters>179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0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8</cp:revision>
  <dcterms:created xsi:type="dcterms:W3CDTF">2023-08-30T09:21:00Z</dcterms:created>
  <dcterms:modified xsi:type="dcterms:W3CDTF">2025-04-07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